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1576284B" w:rsidR="00E308F8" w:rsidRPr="000D0E23" w:rsidRDefault="00896FDA" w:rsidP="00760A82">
      <w:pPr>
        <w:pStyle w:val="1"/>
        <w:jc w:val="center"/>
      </w:pPr>
      <w:r w:rsidRPr="00155706">
        <w:t>Java</w:t>
      </w:r>
      <w:r w:rsidR="00E308F8" w:rsidRPr="00155706">
        <w:t xml:space="preserve"> OOP </w:t>
      </w:r>
      <w:r w:rsidR="003B611D">
        <w:t xml:space="preserve">Retake </w:t>
      </w:r>
      <w:r w:rsidR="00E308F8" w:rsidRPr="00155706">
        <w:t xml:space="preserve">Exam </w:t>
      </w:r>
      <w:r w:rsidR="000D0E23">
        <w:t>–</w:t>
      </w:r>
      <w:r w:rsidR="00E308F8" w:rsidRPr="00155706">
        <w:t xml:space="preserve"> </w:t>
      </w:r>
      <w:r w:rsidR="000630EF" w:rsidRPr="00155706">
        <w:t>1</w:t>
      </w:r>
      <w:r w:rsidR="000D0E23">
        <w:rPr>
          <w:lang w:val="bg-BG"/>
        </w:rPr>
        <w:t xml:space="preserve">9 </w:t>
      </w:r>
      <w:r w:rsidR="000D0E23">
        <w:t>December 2022</w:t>
      </w:r>
    </w:p>
    <w:p w14:paraId="729CE2DC" w14:textId="76B9D371" w:rsidR="00F77C64" w:rsidRPr="00155706" w:rsidRDefault="004A251E" w:rsidP="00F77C64">
      <w:pPr>
        <w:jc w:val="center"/>
      </w:pPr>
      <w:r>
        <w:rPr>
          <w:noProof/>
        </w:rPr>
        <w:drawing>
          <wp:inline distT="0" distB="0" distL="0" distR="0" wp14:anchorId="7D63ADBA" wp14:editId="723B69DC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B15EF4">
      <w:pPr>
        <w:pStyle w:val="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proofErr w:type="spellStart"/>
      <w:r w:rsidR="00B15EF4" w:rsidRPr="00B15EF4">
        <w:rPr>
          <w:rFonts w:ascii="Consolas" w:hAnsi="Consolas"/>
          <w:b/>
          <w:bCs/>
        </w:rPr>
        <w:t>gicians</w:t>
      </w:r>
      <w:proofErr w:type="spellEnd"/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6A3507A6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</w:t>
      </w:r>
      <w:proofErr w:type="gramStart"/>
      <w:r w:rsidRPr="00155706">
        <w:t>have to</w:t>
      </w:r>
      <w:proofErr w:type="gramEnd"/>
      <w:r w:rsidRPr="00155706">
        <w:t xml:space="preserve">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3"/>
        <w:jc w:val="both"/>
      </w:pPr>
      <w:proofErr w:type="spellStart"/>
      <w:r>
        <w:t>Magic</w:t>
      </w:r>
      <w:r w:rsidR="00CF0783" w:rsidRPr="00155706">
        <w:t>Impl</w:t>
      </w:r>
      <w:proofErr w:type="spellEnd"/>
    </w:p>
    <w:p w14:paraId="31F53D0B" w14:textId="3826FBEC" w:rsidR="00373527" w:rsidRPr="00155706" w:rsidRDefault="009A72DF" w:rsidP="00373527">
      <w:pPr>
        <w:jc w:val="both"/>
      </w:pPr>
      <w:proofErr w:type="spellStart"/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proofErr w:type="spellEnd"/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proofErr w:type="gramStart"/>
      <w:r>
        <w:rPr>
          <w:b/>
        </w:rPr>
        <w:t>magic</w:t>
      </w:r>
      <w:proofErr w:type="gramEnd"/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0970C7C3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proofErr w:type="spellStart"/>
      <w:r w:rsidR="004F1341" w:rsidRPr="00155706">
        <w:rPr>
          <w:rFonts w:ascii="Consolas" w:hAnsi="Consolas"/>
          <w:b/>
        </w:rPr>
        <w:t>NullPointer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7198D">
        <w:rPr>
          <w:rFonts w:ascii="Consolas" w:hAnsi="Consolas" w:cstheme="minorHAnsi"/>
          <w:b/>
        </w:rPr>
        <w:t>Magic</w:t>
      </w:r>
      <w:r w:rsidRPr="00155706">
        <w:rPr>
          <w:rFonts w:ascii="Consolas" w:hAnsi="Consolas" w:cstheme="minorHAnsi"/>
          <w:b/>
        </w:rPr>
        <w:t xml:space="preserve"> cannot be null or empty."</w:t>
      </w:r>
    </w:p>
    <w:p w14:paraId="60934EE7" w14:textId="21E240F1" w:rsidR="0037352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proofErr w:type="spellEnd"/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4F2B9803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proofErr w:type="gramStart"/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</w:t>
      </w:r>
      <w:proofErr w:type="gramEnd"/>
      <w:r w:rsidRPr="00155706">
        <w:rPr>
          <w:rFonts w:ascii="Consolas" w:hAnsi="Consolas"/>
          <w:szCs w:val="24"/>
        </w:rPr>
        <w:t>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proofErr w:type="gramStart"/>
      <w:r w:rsidRPr="00EB66F3">
        <w:rPr>
          <w:rFonts w:ascii="Consolas" w:hAnsi="Consolas"/>
          <w:b/>
        </w:rPr>
        <w:t>fire(</w:t>
      </w:r>
      <w:proofErr w:type="gramEnd"/>
      <w:r w:rsidRPr="00EB66F3">
        <w:rPr>
          <w:rFonts w:ascii="Consolas" w:hAnsi="Consolas"/>
          <w:b/>
        </w:rPr>
        <w:t>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proofErr w:type="spellStart"/>
      <w:r w:rsidR="004922C5">
        <w:rPr>
          <w:b/>
        </w:rPr>
        <w:t>RedMagic</w:t>
      </w:r>
      <w:proofErr w:type="spellEnd"/>
      <w:r w:rsidR="00D106FD" w:rsidRPr="00155706">
        <w:t xml:space="preserve"> can fire only 1 bullet and the </w:t>
      </w:r>
      <w:proofErr w:type="spellStart"/>
      <w:r w:rsidR="004922C5">
        <w:rPr>
          <w:b/>
        </w:rPr>
        <w:t>BlackMagic</w:t>
      </w:r>
      <w:proofErr w:type="spellEnd"/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proofErr w:type="spellStart"/>
      <w:r w:rsidR="00320094"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5"/>
        <w:jc w:val="both"/>
        <w:rPr>
          <w:sz w:val="28"/>
        </w:rPr>
      </w:pPr>
      <w:proofErr w:type="spellStart"/>
      <w:r>
        <w:rPr>
          <w:sz w:val="28"/>
        </w:rPr>
        <w:t>RedMagic</w:t>
      </w:r>
      <w:proofErr w:type="spellEnd"/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</w:t>
      </w:r>
      <w:proofErr w:type="spellStart"/>
      <w:r w:rsidR="00D106FD"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708B8D70" w14:textId="3BE3661F" w:rsidR="003839D7" w:rsidRPr="00155706" w:rsidRDefault="004922C5" w:rsidP="00F76A7C">
      <w:pPr>
        <w:jc w:val="both"/>
        <w:rPr>
          <w:b/>
          <w:bCs/>
        </w:rPr>
      </w:pPr>
      <w:proofErr w:type="spellStart"/>
      <w:r>
        <w:rPr>
          <w:b/>
          <w:bCs/>
        </w:rPr>
        <w:t>Red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5C7CFC0C" w14:textId="1011A3D2" w:rsidR="00373527" w:rsidRPr="00155706" w:rsidRDefault="004922C5" w:rsidP="00373527">
      <w:pPr>
        <w:pStyle w:val="5"/>
        <w:jc w:val="both"/>
        <w:rPr>
          <w:sz w:val="28"/>
        </w:rPr>
      </w:pPr>
      <w:proofErr w:type="spellStart"/>
      <w:r>
        <w:rPr>
          <w:sz w:val="28"/>
        </w:rPr>
        <w:t>BlackMagic</w:t>
      </w:r>
      <w:proofErr w:type="spellEnd"/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 xml:space="preserve">String name, int 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proofErr w:type="spellStart"/>
      <w:r>
        <w:rPr>
          <w:b/>
          <w:bCs/>
        </w:rPr>
        <w:t>Black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3"/>
        <w:jc w:val="both"/>
      </w:pPr>
      <w:proofErr w:type="spellStart"/>
      <w:r>
        <w:t>Magician</w:t>
      </w:r>
      <w:r w:rsidR="00CF0783" w:rsidRPr="00155706">
        <w:t>Impl</w:t>
      </w:r>
      <w:proofErr w:type="spellEnd"/>
    </w:p>
    <w:p w14:paraId="33C03EA0" w14:textId="1FD9A7FE" w:rsidR="00EC282F" w:rsidRPr="00155706" w:rsidRDefault="004922C5" w:rsidP="00EC282F">
      <w:pPr>
        <w:jc w:val="both"/>
      </w:pPr>
      <w:proofErr w:type="spellStart"/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proofErr w:type="spellEnd"/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  <w:proofErr w:type="gramEnd"/>
    </w:p>
    <w:p w14:paraId="13304F26" w14:textId="7444DCC0" w:rsidR="00EC282F" w:rsidRPr="00155706" w:rsidRDefault="00EC282F" w:rsidP="00EC282F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  <w:proofErr w:type="gramEnd"/>
    </w:p>
    <w:p w14:paraId="096017B3" w14:textId="25D6B4BE" w:rsidR="007A3D80" w:rsidRPr="00155706" w:rsidRDefault="007A3D80" w:rsidP="007A3D80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proofErr w:type="spellStart"/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>sAlive</w:t>
      </w:r>
      <w:proofErr w:type="spellEnd"/>
      <w:r w:rsidR="009129D7" w:rsidRPr="00155706">
        <w:rPr>
          <w:rFonts w:ascii="Consolas" w:hAnsi="Consolas"/>
          <w:b/>
        </w:rPr>
        <w:t xml:space="preserve"> </w:t>
      </w:r>
      <w:proofErr w:type="gramStart"/>
      <w:r w:rsidR="009129D7" w:rsidRPr="00155706">
        <w:t xml:space="preserve">-  </w:t>
      </w:r>
      <w:proofErr w:type="spellStart"/>
      <w:r w:rsidR="007C6B4D" w:rsidRPr="00155706">
        <w:rPr>
          <w:rFonts w:ascii="Consolas" w:hAnsi="Consolas"/>
          <w:b/>
        </w:rPr>
        <w:t>boolean</w:t>
      </w:r>
      <w:proofErr w:type="spellEnd"/>
      <w:proofErr w:type="gramEnd"/>
    </w:p>
    <w:p w14:paraId="1E8461DC" w14:textId="66DF4F39" w:rsidR="009129D7" w:rsidRPr="00155706" w:rsidRDefault="007A3D80" w:rsidP="00E2152D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  <w:proofErr w:type="gramEnd"/>
    </w:p>
    <w:p w14:paraId="384FD448" w14:textId="54B97E24" w:rsidR="00EC282F" w:rsidRPr="00384F3F" w:rsidRDefault="00EC282F" w:rsidP="00384F3F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E56C1E" w:rsidRPr="00155706">
        <w:rPr>
          <w:rFonts w:ascii="Consolas" w:hAnsi="Consolas"/>
          <w:b/>
        </w:rPr>
        <w:t>NullPointerException</w:t>
      </w:r>
      <w:proofErr w:type="spellEnd"/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13A1BB0E" w14:textId="0DF725EE" w:rsidR="00ED78E8" w:rsidRPr="00155706" w:rsidRDefault="001C40F1" w:rsidP="00ED78E8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proofErr w:type="spellEnd"/>
      <w:r w:rsidR="00ED78E8" w:rsidRPr="00155706">
        <w:rPr>
          <w:rFonts w:ascii="Consolas" w:hAnsi="Consolas"/>
          <w:szCs w:val="24"/>
        </w:rPr>
        <w:t>(</w:t>
      </w:r>
      <w:proofErr w:type="gramEnd"/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proofErr w:type="spellStart"/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proofErr w:type="spellEnd"/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ian</w:t>
      </w:r>
      <w:r w:rsidRPr="00155706">
        <w:t>:</w:t>
      </w:r>
    </w:p>
    <w:p w14:paraId="7ABF9318" w14:textId="2654E527" w:rsidR="00EC282F" w:rsidRPr="00155706" w:rsidRDefault="00893E20" w:rsidP="00EC282F">
      <w:pPr>
        <w:pStyle w:val="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5"/>
        <w:rPr>
          <w:sz w:val="28"/>
        </w:rPr>
      </w:pPr>
      <w:proofErr w:type="spellStart"/>
      <w:r>
        <w:rPr>
          <w:sz w:val="28"/>
        </w:rPr>
        <w:t>BlackWidow</w:t>
      </w:r>
      <w:proofErr w:type="spellEnd"/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3"/>
        <w:jc w:val="both"/>
      </w:pPr>
      <w:proofErr w:type="spellStart"/>
      <w:r>
        <w:t>Region</w:t>
      </w:r>
      <w:r w:rsidR="00D529D8" w:rsidRPr="00155706">
        <w:t>Impl</w:t>
      </w:r>
      <w:proofErr w:type="spellEnd"/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proofErr w:type="spellStart"/>
      <w:r w:rsidRPr="00BA253E">
        <w:rPr>
          <w:b/>
          <w:bCs/>
        </w:rPr>
        <w:t>RegionImpl</w:t>
      </w:r>
      <w:proofErr w:type="spellEnd"/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2BDD904A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</w:t>
      </w:r>
      <w:r w:rsidR="00311C5B">
        <w:t xml:space="preserve">a </w:t>
      </w:r>
      <w:r w:rsidR="00754504">
        <w:t xml:space="preserve">turn shooting at each other – first </w:t>
      </w:r>
      <w:r w:rsidR="00311C5B">
        <w:t>is</w:t>
      </w:r>
      <w:r w:rsidR="00754504">
        <w:t xml:space="preserve">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>The damage they deal comes from each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3"/>
        <w:jc w:val="both"/>
      </w:pPr>
      <w:proofErr w:type="spellStart"/>
      <w:r>
        <w:t>Magic</w:t>
      </w:r>
      <w:r w:rsidR="00F76A7C" w:rsidRPr="00155706">
        <w:t>Repository</w:t>
      </w:r>
      <w:r w:rsidR="00A41553">
        <w:t>Impl</w:t>
      </w:r>
      <w:proofErr w:type="spellEnd"/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proofErr w:type="gramStart"/>
      <w:r>
        <w:rPr>
          <w:b/>
        </w:rPr>
        <w:t>magics</w:t>
      </w:r>
      <w:proofErr w:type="gramEnd"/>
    </w:p>
    <w:p w14:paraId="25F147FE" w14:textId="77777777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proofErr w:type="spellEnd"/>
      <w:r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0E9BAABC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lastRenderedPageBreak/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proofErr w:type="spellEnd"/>
      <w:r w:rsidR="0077194C"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04F19650" w:rsidR="00E308F8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</w:t>
      </w:r>
      <w:r w:rsidR="00893E20">
        <w:rPr>
          <w:b/>
        </w:rPr>
        <w:t>magic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proofErr w:type="spellEnd"/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3"/>
        <w:jc w:val="both"/>
        <w:rPr>
          <w:lang w:val="bg-BG"/>
        </w:rPr>
      </w:pPr>
      <w:proofErr w:type="spellStart"/>
      <w:r>
        <w:t>Magician</w:t>
      </w:r>
      <w:r w:rsidR="00DC54BE" w:rsidRPr="00155706">
        <w:t>Repository</w:t>
      </w:r>
      <w:r w:rsidR="00A41553">
        <w:t>Impl</w:t>
      </w:r>
      <w:proofErr w:type="spellEnd"/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D7716F" w:rsidRPr="00155706">
        <w:rPr>
          <w:rFonts w:ascii="Consolas" w:hAnsi="Consolas"/>
          <w:b/>
        </w:rPr>
        <w:t>NullPointerException</w:t>
      </w:r>
      <w:proofErr w:type="spellEnd"/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</w:t>
      </w:r>
      <w:proofErr w:type="spellEnd"/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7EA5031C" w14:textId="3AF90068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proofErr w:type="spellStart"/>
      <w:proofErr w:type="gramStart"/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proofErr w:type="gramEnd"/>
      <w:r w:rsidRPr="00155706">
        <w:t xml:space="preserve"> </w:t>
      </w:r>
    </w:p>
    <w:p w14:paraId="1B755464" w14:textId="7A543B9F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proofErr w:type="spellStart"/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</w:p>
    <w:p w14:paraId="7F3346AF" w14:textId="77777777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4"/>
        <w:jc w:val="both"/>
      </w:pPr>
      <w:proofErr w:type="spellStart"/>
      <w:r w:rsidRPr="00155706">
        <w:lastRenderedPageBreak/>
        <w:t>Add</w:t>
      </w:r>
      <w:r w:rsidR="00384F3F">
        <w:t>Magic</w:t>
      </w:r>
      <w:proofErr w:type="spellEnd"/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proofErr w:type="spellStart"/>
      <w:r w:rsidRPr="00155706">
        <w:rPr>
          <w:rStyle w:val="CodeChar"/>
          <w:rFonts w:cstheme="minorHAnsi"/>
          <w:bCs/>
          <w:noProof w:val="0"/>
        </w:rPr>
        <w:t>bulletsCount</w:t>
      </w:r>
      <w:proofErr w:type="spellEnd"/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proofErr w:type="spellStart"/>
      <w:r w:rsidR="00384F3F">
        <w:rPr>
          <w:rFonts w:ascii="Consolas" w:hAnsi="Consolas"/>
          <w:b/>
        </w:rPr>
        <w:t>RedMagic</w:t>
      </w:r>
      <w:proofErr w:type="spellEnd"/>
      <w:r w:rsidR="00F875DD" w:rsidRPr="00155706">
        <w:t>" and "</w:t>
      </w:r>
      <w:proofErr w:type="spellStart"/>
      <w:r w:rsidR="00384F3F">
        <w:rPr>
          <w:rFonts w:ascii="Consolas" w:hAnsi="Consolas"/>
          <w:b/>
        </w:rPr>
        <w:t>BlackMagic</w:t>
      </w:r>
      <w:proofErr w:type="spellEnd"/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5346D5C5" w:rsidR="000D701E" w:rsidRPr="00155706" w:rsidRDefault="000D701E" w:rsidP="000D701E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4E4F9E">
        <w:rPr>
          <w:rFonts w:ascii="Consolas" w:hAnsi="Consolas"/>
          <w:b/>
        </w:rPr>
        <w:t>!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proofErr w:type="spellStart"/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proofErr w:type="spellEnd"/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4"/>
        <w:jc w:val="both"/>
      </w:pPr>
      <w:proofErr w:type="spellStart"/>
      <w:r w:rsidRPr="00155706">
        <w:t>Add</w:t>
      </w:r>
      <w:r w:rsidR="00384F3F">
        <w:t>Magician</w:t>
      </w:r>
      <w:proofErr w:type="spellEnd"/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proofErr w:type="spellStart"/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>Name</w:t>
      </w:r>
      <w:proofErr w:type="spellEnd"/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proofErr w:type="spellStart"/>
      <w:r w:rsidR="00384F3F">
        <w:rPr>
          <w:rFonts w:ascii="Consolas" w:hAnsi="Consolas"/>
          <w:b/>
        </w:rPr>
        <w:t>BlackWidow</w:t>
      </w:r>
      <w:proofErr w:type="spellEnd"/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proofErr w:type="spellStart"/>
      <w:r w:rsidR="00BE48E0" w:rsidRPr="00155706">
        <w:rPr>
          <w:rFonts w:ascii="Consolas" w:hAnsi="Consolas"/>
          <w:b/>
        </w:rPr>
        <w:t>NullPointerException</w:t>
      </w:r>
      <w:proofErr w:type="spellEnd"/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31C96331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311C5B">
        <w:t>the</w:t>
      </w:r>
      <w:r w:rsidR="00023A0E">
        <w:t xml:space="preserve">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4"/>
        <w:jc w:val="both"/>
      </w:pPr>
      <w:proofErr w:type="spellStart"/>
      <w:r w:rsidRPr="00155706">
        <w:t>StartGame</w:t>
      </w:r>
      <w:proofErr w:type="spellEnd"/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proofErr w:type="gramStart"/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>tart(</w:t>
      </w:r>
      <w:proofErr w:type="gramEnd"/>
      <w:r w:rsidR="00E500AF" w:rsidRPr="00155706">
        <w:rPr>
          <w:rFonts w:ascii="Consolas" w:hAnsi="Consolas"/>
          <w:b/>
        </w:rPr>
        <w:t xml:space="preserve">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5"/>
        <w:jc w:val="both"/>
      </w:pPr>
      <w:r w:rsidRPr="00155706">
        <w:t>Functionality</w:t>
      </w:r>
    </w:p>
    <w:p w14:paraId="745B2472" w14:textId="0E5C6247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 xml:space="preserve">Order then by health </w:t>
      </w:r>
      <w:r w:rsidR="00364CAB">
        <w:t>a</w:t>
      </w:r>
      <w:r w:rsidR="00E65800" w:rsidRPr="00E65800">
        <w:t>scending, then by username alphabetically, the</w:t>
      </w:r>
      <w:r w:rsidR="00311C5B">
        <w:t>n</w:t>
      </w:r>
      <w:r w:rsidR="00E65800" w:rsidRPr="00E65800">
        <w:t xml:space="preserve"> by type alphabetically</w:t>
      </w:r>
      <w:r w:rsidR="007C000B" w:rsidRPr="00155706">
        <w:t xml:space="preserve">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proofErr w:type="spellStart"/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proofErr w:type="spellEnd"/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proofErr w:type="spellStart"/>
      <w:r w:rsidR="00D529D8" w:rsidRPr="00C131AD">
        <w:rPr>
          <w:rFonts w:cstheme="minorHAnsi"/>
          <w:b/>
          <w:color w:val="000000" w:themeColor="text1"/>
        </w:rPr>
        <w:t>System.lineSeparator</w:t>
      </w:r>
      <w:proofErr w:type="spellEnd"/>
      <w:r w:rsidR="00D529D8" w:rsidRPr="00C131AD">
        <w:rPr>
          <w:rFonts w:cstheme="minorHAnsi"/>
          <w:b/>
          <w:color w:val="000000" w:themeColor="text1"/>
        </w:rPr>
        <w:t>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The</w:t>
      </w:r>
      <w:proofErr w:type="spellEnd"/>
      <w:r w:rsidR="00D95544" w:rsidRPr="00D95544">
        <w:rPr>
          <w:lang w:val="bg-BG"/>
        </w:rPr>
        <w:t xml:space="preserve">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method</w:t>
      </w:r>
      <w:proofErr w:type="spellEnd"/>
      <w:r w:rsidR="00D95544" w:rsidRP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is</w:t>
      </w:r>
      <w:proofErr w:type="spellEnd"/>
      <w:r w:rsidR="00D95544" w:rsidRPr="00D95544">
        <w:rPr>
          <w:lang w:val="bg-BG"/>
        </w:rPr>
        <w:t xml:space="preserve"> </w:t>
      </w:r>
      <w:proofErr w:type="spellStart"/>
      <w:r w:rsidR="00D95544" w:rsidRPr="000E0F6D">
        <w:rPr>
          <w:b/>
          <w:bCs/>
          <w:lang w:val="bg-BG"/>
        </w:rPr>
        <w:t>complete</w:t>
      </w:r>
      <w:proofErr w:type="spellEnd"/>
      <w:r w:rsidR="00D95544" w:rsidRPr="00D95544">
        <w:rPr>
          <w:lang w:val="bg-BG"/>
        </w:rPr>
        <w:t xml:space="preserve">. </w:t>
      </w:r>
      <w:proofErr w:type="spellStart"/>
      <w:r w:rsidR="00D95544" w:rsidRPr="00D95544">
        <w:rPr>
          <w:lang w:val="bg-BG"/>
        </w:rPr>
        <w:t>Do</w:t>
      </w:r>
      <w:proofErr w:type="spellEnd"/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ac"/>
        <w:numPr>
          <w:ilvl w:val="0"/>
          <w:numId w:val="7"/>
        </w:numPr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proofErr w:type="spellEnd"/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}</w:t>
      </w:r>
    </w:p>
    <w:p w14:paraId="1ACCBE6D" w14:textId="46A275F4" w:rsidR="00E308F8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proofErr w:type="spellEnd"/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proofErr w:type="spellStart"/>
      <w:r w:rsidR="003B611D">
        <w:rPr>
          <w:rFonts w:ascii="Consolas" w:hAnsi="Consolas"/>
          <w:b/>
        </w:rPr>
        <w:t>magicName</w:t>
      </w:r>
      <w:proofErr w:type="spellEnd"/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StartGame</w:t>
      </w:r>
      <w:proofErr w:type="spellEnd"/>
    </w:p>
    <w:p w14:paraId="5CC877D6" w14:textId="334E18D6" w:rsidR="000C64EA" w:rsidRPr="00155706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4"/>
        <w:jc w:val="both"/>
      </w:pPr>
      <w:r w:rsidRPr="00155706"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>Granate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1"/>
      </w:pPr>
      <w:r w:rsidRPr="00155706">
        <w:t>Task 3: Unit Tests (100 points)</w:t>
      </w:r>
    </w:p>
    <w:p w14:paraId="3AE3C05A" w14:textId="293CF228" w:rsidR="00E57F14" w:rsidRPr="00364CAB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50637B">
        <w:rPr>
          <w:b/>
          <w:lang w:val="en-GB"/>
        </w:rPr>
        <w:t>magicGam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50637B">
        <w:rPr>
          <w:b/>
        </w:rPr>
        <w:t>Magician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E57F14" w:rsidRPr="00364CA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21CBD" w14:textId="77777777" w:rsidR="00261B20" w:rsidRDefault="00261B20" w:rsidP="008068A2">
      <w:pPr>
        <w:spacing w:after="0" w:line="240" w:lineRule="auto"/>
      </w:pPr>
      <w:r>
        <w:separator/>
      </w:r>
    </w:p>
  </w:endnote>
  <w:endnote w:type="continuationSeparator" w:id="0">
    <w:p w14:paraId="0B570EF0" w14:textId="77777777" w:rsidR="00261B20" w:rsidRDefault="00261B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5D5B" w14:textId="77777777" w:rsidR="005D61C6" w:rsidRDefault="005D61C6" w:rsidP="005D61C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58539EB8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747D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8EE5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1D2784F" w14:textId="58539EB8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747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60AFCDBC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E72F1E" w14:textId="60AFCDBC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72586" w14:textId="77777777" w:rsidR="00261B20" w:rsidRDefault="00261B20" w:rsidP="008068A2">
      <w:pPr>
        <w:spacing w:after="0" w:line="240" w:lineRule="auto"/>
      </w:pPr>
      <w:r>
        <w:separator/>
      </w:r>
    </w:p>
  </w:footnote>
  <w:footnote w:type="continuationSeparator" w:id="0">
    <w:p w14:paraId="2C0905D6" w14:textId="77777777" w:rsidR="00261B20" w:rsidRDefault="00261B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152D" w:rsidRDefault="00E2152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147115586">
    <w:abstractNumId w:val="1"/>
  </w:num>
  <w:num w:numId="2" w16cid:durableId="1500343000">
    <w:abstractNumId w:val="11"/>
  </w:num>
  <w:num w:numId="3" w16cid:durableId="604771597">
    <w:abstractNumId w:val="0"/>
  </w:num>
  <w:num w:numId="4" w16cid:durableId="1754163645">
    <w:abstractNumId w:val="8"/>
  </w:num>
  <w:num w:numId="5" w16cid:durableId="969282518">
    <w:abstractNumId w:val="5"/>
  </w:num>
  <w:num w:numId="6" w16cid:durableId="1723552475">
    <w:abstractNumId w:val="3"/>
  </w:num>
  <w:num w:numId="7" w16cid:durableId="448822485">
    <w:abstractNumId w:val="14"/>
  </w:num>
  <w:num w:numId="8" w16cid:durableId="1692026325">
    <w:abstractNumId w:val="2"/>
  </w:num>
  <w:num w:numId="9" w16cid:durableId="340621912">
    <w:abstractNumId w:val="7"/>
  </w:num>
  <w:num w:numId="10" w16cid:durableId="1945577100">
    <w:abstractNumId w:val="12"/>
  </w:num>
  <w:num w:numId="11" w16cid:durableId="808205449">
    <w:abstractNumId w:val="6"/>
  </w:num>
  <w:num w:numId="12" w16cid:durableId="1556702822">
    <w:abstractNumId w:val="9"/>
  </w:num>
  <w:num w:numId="13" w16cid:durableId="323438925">
    <w:abstractNumId w:val="13"/>
  </w:num>
  <w:num w:numId="14" w16cid:durableId="2029211660">
    <w:abstractNumId w:val="4"/>
  </w:num>
  <w:num w:numId="15" w16cid:durableId="171319413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rAUA7JR/Ty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1B20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11C5B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4CA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E4F9E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6F1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F133-2423-4014-AF27-9F7A159AD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8</TotalTime>
  <Pages>7</Pages>
  <Words>1592</Words>
  <Characters>9079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65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Yoana Yonkova</cp:lastModifiedBy>
  <cp:revision>57</cp:revision>
  <cp:lastPrinted>2015-10-26T22:35:00Z</cp:lastPrinted>
  <dcterms:created xsi:type="dcterms:W3CDTF">2020-04-06T13:21:00Z</dcterms:created>
  <dcterms:modified xsi:type="dcterms:W3CDTF">2023-04-05T13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